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1B379" w14:textId="5A7D7D05" w:rsidR="00FC324A" w:rsidRDefault="00FC324A" w:rsidP="004F6C4D">
      <w:pPr>
        <w:jc w:val="both"/>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noProof/>
          <w:color w:val="5B9BD5" w:themeColor="accent1"/>
          <w:sz w:val="44"/>
          <w:szCs w:val="32"/>
        </w:rPr>
        <w:drawing>
          <wp:inline distT="0" distB="0" distL="0" distR="0" wp14:anchorId="1B321684" wp14:editId="38BEC261">
            <wp:extent cx="5731510" cy="1789430"/>
            <wp:effectExtent l="0" t="0" r="2540" b="1270"/>
            <wp:docPr id="364242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42516" name="Picture 364242516"/>
                    <pic:cNvPicPr/>
                  </pic:nvPicPr>
                  <pic:blipFill>
                    <a:blip r:embed="rId12"/>
                    <a:stretch>
                      <a:fillRect/>
                    </a:stretch>
                  </pic:blipFill>
                  <pic:spPr>
                    <a:xfrm>
                      <a:off x="0" y="0"/>
                      <a:ext cx="5731510" cy="1789430"/>
                    </a:xfrm>
                    <a:prstGeom prst="rect">
                      <a:avLst/>
                    </a:prstGeom>
                  </pic:spPr>
                </pic:pic>
              </a:graphicData>
            </a:graphic>
          </wp:inline>
        </w:drawing>
      </w:r>
    </w:p>
    <w:p w14:paraId="07C313E3" w14:textId="525493C8" w:rsidR="00FC324A" w:rsidRPr="00FC324A" w:rsidRDefault="00FC324A" w:rsidP="00FC324A">
      <w:pPr>
        <w:jc w:val="center"/>
        <w:rPr>
          <w:rFonts w:asciiTheme="majorHAnsi" w:hAnsiTheme="majorHAnsi" w:cstheme="majorHAnsi"/>
          <w:sz w:val="32"/>
          <w:szCs w:val="32"/>
          <w:highlight w:val="green"/>
          <w:shd w:val="clear" w:color="auto" w:fill="E6E6E6"/>
        </w:rPr>
      </w:pPr>
      <w:bookmarkStart w:id="0" w:name="_Hlk144382726"/>
      <w:r>
        <w:rPr>
          <w:rFonts w:ascii="Calibri" w:hAnsi="Calibri" w:cs="Calibri"/>
          <w:color w:val="92D050"/>
          <w:sz w:val="44"/>
          <w:szCs w:val="44"/>
        </w:rPr>
        <w:t>ANAPHYLAXIS POLICY</w:t>
      </w:r>
    </w:p>
    <w:p w14:paraId="096B9808" w14:textId="14788A45" w:rsidR="0003181C" w:rsidRPr="00FC324A" w:rsidRDefault="00860FC7" w:rsidP="00FC324A">
      <w:pPr>
        <w:rPr>
          <w:b/>
          <w:bCs/>
        </w:rPr>
      </w:pPr>
      <w:bookmarkStart w:id="1" w:name="_Toc528849074"/>
      <w:bookmarkEnd w:id="0"/>
      <w:r w:rsidRPr="00FC324A">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
      <w:r w:rsidR="0003181C" w:rsidRPr="00FC324A">
        <w:rPr>
          <w:b/>
          <w:bCs/>
        </w:rPr>
        <w:t xml:space="preserve">Help for non-English </w:t>
      </w:r>
      <w:r w:rsidR="00FC324A" w:rsidRPr="00FC324A">
        <w:rPr>
          <w:b/>
          <w:bCs/>
        </w:rPr>
        <w:t>speakers.</w:t>
      </w:r>
    </w:p>
    <w:p w14:paraId="7FB41084" w14:textId="2607513B" w:rsidR="0003181C" w:rsidRPr="00727FA0" w:rsidRDefault="0003181C" w:rsidP="00FC324A">
      <w:r w:rsidRPr="00FC324A">
        <w:t xml:space="preserve">If you need help to understand the information in this </w:t>
      </w:r>
      <w:r w:rsidR="00FC324A" w:rsidRPr="00FC324A">
        <w:t>policy,</w:t>
      </w:r>
      <w:r w:rsidRPr="00FC324A">
        <w:t xml:space="preserve"> please contact </w:t>
      </w:r>
      <w:r w:rsidR="00FC324A" w:rsidRPr="00FC324A">
        <w:t>Lindenow South Primary School.</w:t>
      </w:r>
    </w:p>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FC324A" w:rsidRDefault="0006459E" w:rsidP="004F6C4D">
      <w:pPr>
        <w:jc w:val="both"/>
        <w:outlineLvl w:val="1"/>
        <w:rPr>
          <w:rFonts w:asciiTheme="majorHAnsi" w:eastAsiaTheme="majorEastAsia" w:hAnsiTheme="majorHAnsi" w:cstheme="majorBidi"/>
          <w:b/>
          <w:caps/>
          <w:color w:val="92D050"/>
          <w:sz w:val="26"/>
          <w:szCs w:val="26"/>
        </w:rPr>
      </w:pPr>
      <w:r w:rsidRPr="00FC324A">
        <w:rPr>
          <w:rFonts w:asciiTheme="majorHAnsi" w:eastAsiaTheme="majorEastAsia" w:hAnsiTheme="majorHAnsi" w:cstheme="majorBidi"/>
          <w:b/>
          <w:caps/>
          <w:color w:val="92D050"/>
          <w:sz w:val="26"/>
          <w:szCs w:val="26"/>
        </w:rPr>
        <w:t>Purpose</w:t>
      </w:r>
    </w:p>
    <w:p w14:paraId="6E85648E" w14:textId="089CB25D" w:rsidR="00306B3C" w:rsidRPr="00727D85" w:rsidRDefault="00306B3C" w:rsidP="004F6C4D">
      <w:pPr>
        <w:jc w:val="both"/>
      </w:pPr>
      <w:r w:rsidRPr="00727D85">
        <w:t xml:space="preserve">To explain to </w:t>
      </w:r>
      <w:r w:rsidR="00FC324A">
        <w:t>Lindenow South Primary School</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FC324A">
        <w:rPr>
          <w:rFonts w:cstheme="minorHAnsi"/>
        </w:rPr>
        <w:t>Lindenow South Primary School</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FC324A" w:rsidRDefault="001F0E3E" w:rsidP="004F6C4D">
      <w:pPr>
        <w:jc w:val="both"/>
        <w:outlineLvl w:val="1"/>
        <w:rPr>
          <w:rFonts w:asciiTheme="majorHAnsi" w:eastAsiaTheme="majorEastAsia" w:hAnsiTheme="majorHAnsi" w:cstheme="majorBidi"/>
          <w:b/>
          <w:caps/>
          <w:color w:val="92D050"/>
          <w:sz w:val="26"/>
          <w:szCs w:val="26"/>
        </w:rPr>
      </w:pPr>
      <w:r w:rsidRPr="00FC324A">
        <w:rPr>
          <w:rFonts w:asciiTheme="majorHAnsi" w:eastAsiaTheme="majorEastAsia" w:hAnsiTheme="majorHAnsi" w:cstheme="majorBidi"/>
          <w:b/>
          <w:caps/>
          <w:color w:val="92D050"/>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FC324A" w:rsidRDefault="001F0E3E" w:rsidP="004F6C4D">
      <w:pPr>
        <w:jc w:val="both"/>
        <w:outlineLvl w:val="1"/>
        <w:rPr>
          <w:rFonts w:asciiTheme="majorHAnsi" w:eastAsiaTheme="majorEastAsia" w:hAnsiTheme="majorHAnsi" w:cstheme="majorBidi"/>
          <w:b/>
          <w:caps/>
          <w:color w:val="92D050"/>
          <w:sz w:val="26"/>
          <w:szCs w:val="26"/>
        </w:rPr>
      </w:pPr>
      <w:r w:rsidRPr="00FC324A">
        <w:rPr>
          <w:rFonts w:asciiTheme="majorHAnsi" w:eastAsiaTheme="majorEastAsia" w:hAnsiTheme="majorHAnsi" w:cstheme="majorBidi"/>
          <w:b/>
          <w:caps/>
          <w:color w:val="92D050"/>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530A37A7" w:rsidR="00BF2EB2" w:rsidRPr="00727D85" w:rsidRDefault="00FC324A" w:rsidP="004F6C4D">
      <w:pPr>
        <w:jc w:val="both"/>
      </w:pPr>
      <w:r>
        <w:rPr>
          <w:rFonts w:cstheme="minorHAnsi"/>
        </w:rPr>
        <w:t>Lindenow South Primary School</w:t>
      </w:r>
      <w:r w:rsidR="00BF2EB2" w:rsidRPr="00727D85">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lastRenderedPageBreak/>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allergen, but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5353523E"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FC324A">
        <w:t>Lindenow South Primary</w:t>
      </w:r>
      <w:r w:rsidR="0056049E" w:rsidRPr="00727D85">
        <w:t xml:space="preserve">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321F97">
        <w:t>P</w:t>
      </w:r>
      <w:r w:rsidR="005E7F3C" w:rsidRPr="00727D85">
        <w:t xml:space="preserve">rincipal of </w:t>
      </w:r>
      <w:r w:rsidR="00FC324A">
        <w:t>Lindenow South Primary</w:t>
      </w:r>
      <w:r w:rsidR="005E7F3C" w:rsidRPr="00727D85">
        <w:t xml:space="preserve"> is responsible for developing </w:t>
      </w:r>
      <w:r w:rsidR="0056049E" w:rsidRPr="00727D85">
        <w:t>a plan in consultat</w:t>
      </w:r>
      <w:r w:rsidR="00E930A0" w:rsidRPr="00727D85">
        <w:t xml:space="preserve">ion with the student’s parents/carers. </w:t>
      </w:r>
    </w:p>
    <w:p w14:paraId="09E7CE1B" w14:textId="12D3B627" w:rsidR="00433A50" w:rsidRPr="00727D85" w:rsidRDefault="00433A50" w:rsidP="004F6C4D">
      <w:pPr>
        <w:jc w:val="both"/>
      </w:pPr>
      <w:r w:rsidRPr="00727D85">
        <w:t xml:space="preserve">Where necessary, an Individual Anaphylaxis Management Plan will be in place as soon as practicable after a student enrols at </w:t>
      </w:r>
      <w:r w:rsidR="00FC324A">
        <w:t>Lindenow South Primary</w:t>
      </w:r>
      <w:r w:rsidR="00851CCD">
        <w:t xml:space="preserve"> </w:t>
      </w:r>
      <w:r w:rsidRPr="00727D85">
        <w:t xml:space="preserve">and where possible, befor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s not expired</w:t>
      </w:r>
      <w:r w:rsidR="00FA22D8">
        <w:rPr>
          <w:rFonts w:eastAsia="Times New Roman" w:cstheme="minorHAnsi"/>
          <w:color w:val="000000"/>
        </w:rPr>
        <w:t>;</w:t>
      </w:r>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lastRenderedPageBreak/>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590FAB73" w14:textId="4CB23109" w:rsidR="00B21536" w:rsidRPr="00FC324A" w:rsidRDefault="00FC324A" w:rsidP="004F6C4D">
      <w:pPr>
        <w:tabs>
          <w:tab w:val="num" w:pos="170"/>
        </w:tabs>
        <w:spacing w:after="180" w:line="240" w:lineRule="auto"/>
        <w:ind w:left="720"/>
        <w:jc w:val="both"/>
      </w:pPr>
      <w:r w:rsidRPr="00FC324A">
        <w:t>S</w:t>
      </w:r>
      <w:r w:rsidR="00B21536" w:rsidRPr="00FC324A">
        <w:t>ome students keep their adrenaline autoinjectors on their person and others store them elsewhere:</w:t>
      </w:r>
    </w:p>
    <w:p w14:paraId="768404E3" w14:textId="1521E87A" w:rsidR="00C01909" w:rsidRPr="00727D85" w:rsidRDefault="00B21536" w:rsidP="004F6C4D">
      <w:pPr>
        <w:tabs>
          <w:tab w:val="num" w:pos="170"/>
        </w:tabs>
        <w:spacing w:after="180" w:line="240" w:lineRule="auto"/>
        <w:ind w:left="720"/>
        <w:jc w:val="both"/>
        <w:rPr>
          <w:i/>
        </w:rPr>
      </w:pPr>
      <w:r w:rsidRPr="00FC324A">
        <w:rPr>
          <w:i/>
        </w:rPr>
        <w:t xml:space="preserve">A copy of each student’s Individual Anaphylaxis Management Plan will be stored with their ASCIA Action Plan for Anaphylaxis at </w:t>
      </w:r>
      <w:r w:rsidR="00FC324A">
        <w:rPr>
          <w:i/>
        </w:rPr>
        <w:t>school office area</w:t>
      </w:r>
      <w:r w:rsidRPr="00FC324A">
        <w:rPr>
          <w:i/>
        </w:rPr>
        <w:t>.</w:t>
      </w:r>
      <w:r w:rsidR="005C1A59" w:rsidRPr="00FC324A">
        <w:rPr>
          <w:i/>
        </w:rPr>
        <w:t xml:space="preserve"> Whilst some students keep their adrenaline autoinjector on their person, med</w:t>
      </w:r>
      <w:r w:rsidR="00110FEA" w:rsidRPr="00FC324A">
        <w:rPr>
          <w:i/>
        </w:rPr>
        <w:t>ication for those that do not will be</w:t>
      </w:r>
      <w:r w:rsidR="005C1A59" w:rsidRPr="00FC324A">
        <w:rPr>
          <w:i/>
        </w:rPr>
        <w:t xml:space="preserve"> stored and labelled with their name at [insert location], together with adrenaline autoinjectors for general use.</w:t>
      </w:r>
      <w:r w:rsidR="005C1A59" w:rsidRPr="00727D85">
        <w:rPr>
          <w:i/>
        </w:rPr>
        <w:t xml:space="preserve"> </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20E817EF" w:rsidR="00D23A7C" w:rsidRPr="00C376B3" w:rsidRDefault="00D23A7C" w:rsidP="004F6C4D">
      <w:pPr>
        <w:tabs>
          <w:tab w:val="num" w:pos="170"/>
        </w:tabs>
        <w:spacing w:after="84" w:line="240" w:lineRule="auto"/>
        <w:ind w:left="720"/>
        <w:jc w:val="both"/>
        <w:rPr>
          <w:i/>
        </w:rPr>
      </w:pPr>
      <w:r w:rsidRPr="00C376B3">
        <w:rPr>
          <w:i/>
        </w:rPr>
        <w:t xml:space="preserve">To reduce the risk of a student suffering from an anaphylactic reaction at </w:t>
      </w:r>
      <w:r w:rsidR="00C376B3" w:rsidRPr="00C376B3">
        <w:rPr>
          <w:i/>
        </w:rPr>
        <w:t>Lindenow South Primary Schoo</w:t>
      </w:r>
      <w:r w:rsidRPr="00C376B3">
        <w:rPr>
          <w:i/>
        </w:rPr>
        <w:t>l, we have put in place the following strategies:</w:t>
      </w:r>
    </w:p>
    <w:p w14:paraId="2145C712" w14:textId="125CAFF8" w:rsidR="00D23A7C" w:rsidRPr="00C376B3"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C376B3">
        <w:rPr>
          <w:rFonts w:eastAsia="Times New Roman" w:cstheme="minorHAnsi"/>
          <w:i/>
          <w:color w:val="000000"/>
        </w:rPr>
        <w:t>s</w:t>
      </w:r>
      <w:r w:rsidR="00D23A7C" w:rsidRPr="00C376B3">
        <w:rPr>
          <w:rFonts w:eastAsia="Times New Roman" w:cstheme="minorHAnsi"/>
          <w:i/>
          <w:color w:val="000000"/>
        </w:rPr>
        <w:t xml:space="preserve">taff and students are regularly reminded to wash their hands after </w:t>
      </w:r>
      <w:r w:rsidR="00C376B3" w:rsidRPr="00C376B3">
        <w:rPr>
          <w:rFonts w:eastAsia="Times New Roman" w:cstheme="minorHAnsi"/>
          <w:i/>
          <w:color w:val="000000"/>
        </w:rPr>
        <w:t>eating.</w:t>
      </w:r>
    </w:p>
    <w:p w14:paraId="7609390F" w14:textId="08D78625" w:rsidR="00D23A7C" w:rsidRPr="00C376B3"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C376B3">
        <w:rPr>
          <w:rFonts w:eastAsia="Times New Roman" w:cstheme="minorHAnsi"/>
          <w:i/>
          <w:color w:val="000000"/>
        </w:rPr>
        <w:t>s</w:t>
      </w:r>
      <w:r w:rsidR="00D23A7C" w:rsidRPr="00C376B3">
        <w:rPr>
          <w:rFonts w:eastAsia="Times New Roman" w:cstheme="minorHAnsi"/>
          <w:i/>
          <w:color w:val="000000"/>
        </w:rPr>
        <w:t>tudents are discouraged from sharing food</w:t>
      </w:r>
      <w:r w:rsidR="00C376B3">
        <w:rPr>
          <w:rFonts w:eastAsia="Times New Roman" w:cstheme="minorHAnsi"/>
          <w:i/>
          <w:color w:val="000000"/>
        </w:rPr>
        <w:t>.</w:t>
      </w:r>
    </w:p>
    <w:p w14:paraId="0EED8E89" w14:textId="4F41E17D" w:rsidR="00D23A7C" w:rsidRPr="00C376B3"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C376B3">
        <w:rPr>
          <w:rFonts w:eastAsia="Times New Roman" w:cstheme="minorHAnsi"/>
          <w:i/>
          <w:color w:val="000000"/>
        </w:rPr>
        <w:t>g</w:t>
      </w:r>
      <w:r w:rsidR="00D23A7C" w:rsidRPr="00C376B3">
        <w:rPr>
          <w:rFonts w:eastAsia="Times New Roman" w:cstheme="minorHAnsi"/>
          <w:i/>
          <w:color w:val="000000"/>
        </w:rPr>
        <w:t xml:space="preserve">arbage bins at school are to remain covered with </w:t>
      </w:r>
      <w:r w:rsidR="006304D4" w:rsidRPr="00C376B3">
        <w:rPr>
          <w:rFonts w:eastAsia="Times New Roman" w:cstheme="minorHAnsi"/>
          <w:i/>
          <w:color w:val="000000"/>
        </w:rPr>
        <w:t>lids to reduce the risk of attracting insects</w:t>
      </w:r>
      <w:r w:rsidR="00C376B3">
        <w:rPr>
          <w:rFonts w:eastAsia="Times New Roman" w:cstheme="minorHAnsi"/>
          <w:i/>
          <w:color w:val="000000"/>
        </w:rPr>
        <w:t>.</w:t>
      </w:r>
    </w:p>
    <w:p w14:paraId="5DD019AF" w14:textId="65E3FC05" w:rsidR="006304D4" w:rsidRPr="00C376B3"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C376B3">
        <w:rPr>
          <w:rFonts w:eastAsia="Times New Roman" w:cstheme="minorHAnsi"/>
          <w:i/>
          <w:color w:val="000000"/>
        </w:rPr>
        <w:t>g</w:t>
      </w:r>
      <w:r w:rsidR="006304D4" w:rsidRPr="00C376B3">
        <w:rPr>
          <w:rFonts w:eastAsia="Times New Roman" w:cstheme="minorHAnsi"/>
          <w:i/>
          <w:color w:val="000000"/>
        </w:rPr>
        <w:t>loves must be worn when picking up papers or rubbish in the playground</w:t>
      </w:r>
      <w:r w:rsidR="00C376B3">
        <w:rPr>
          <w:rFonts w:eastAsia="Times New Roman" w:cstheme="minorHAnsi"/>
          <w:i/>
          <w:color w:val="000000"/>
        </w:rPr>
        <w:t>.</w:t>
      </w:r>
      <w:r w:rsidR="006304D4" w:rsidRPr="00C376B3">
        <w:rPr>
          <w:rFonts w:eastAsia="Times New Roman" w:cstheme="minorHAnsi"/>
          <w:i/>
          <w:color w:val="000000"/>
        </w:rPr>
        <w:t xml:space="preserve"> </w:t>
      </w:r>
    </w:p>
    <w:p w14:paraId="667EBD4A" w14:textId="76483D54" w:rsidR="006304D4" w:rsidRPr="00C376B3"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C376B3">
        <w:rPr>
          <w:rFonts w:eastAsia="Times New Roman" w:cstheme="minorHAnsi"/>
          <w:i/>
          <w:color w:val="000000"/>
        </w:rPr>
        <w:t>s</w:t>
      </w:r>
      <w:r w:rsidR="006304D4" w:rsidRPr="00C376B3">
        <w:rPr>
          <w:rFonts w:eastAsia="Times New Roman" w:cstheme="minorHAnsi"/>
          <w:i/>
          <w:color w:val="000000"/>
        </w:rPr>
        <w:t>chool canteen staff are trained in appropriate food handling to reduce the risk of cross-contamination</w:t>
      </w:r>
      <w:r w:rsidR="00C376B3">
        <w:rPr>
          <w:rFonts w:eastAsia="Times New Roman" w:cstheme="minorHAnsi"/>
          <w:i/>
          <w:color w:val="000000"/>
        </w:rPr>
        <w:t>.</w:t>
      </w:r>
    </w:p>
    <w:p w14:paraId="18E8A9BB" w14:textId="4C65C6D6" w:rsidR="006304D4" w:rsidRPr="00C376B3"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C376B3">
        <w:rPr>
          <w:rFonts w:eastAsia="Times New Roman" w:cstheme="minorHAnsi"/>
          <w:i/>
          <w:color w:val="000000"/>
        </w:rPr>
        <w:t>y</w:t>
      </w:r>
      <w:r w:rsidR="00A8281F" w:rsidRPr="00C376B3">
        <w:rPr>
          <w:rFonts w:eastAsia="Times New Roman" w:cstheme="minorHAnsi"/>
          <w:i/>
          <w:color w:val="000000"/>
        </w:rPr>
        <w:t>ear groups will be informed of allergens that must be avoided in advance of class parties, events or birthdays</w:t>
      </w:r>
      <w:r w:rsidR="00C376B3">
        <w:rPr>
          <w:rFonts w:eastAsia="Times New Roman" w:cstheme="minorHAnsi"/>
          <w:i/>
          <w:color w:val="000000"/>
        </w:rPr>
        <w:t>.</w:t>
      </w:r>
    </w:p>
    <w:p w14:paraId="01BE9815" w14:textId="5D7A738A" w:rsidR="008F345A" w:rsidRPr="00C376B3"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C376B3">
        <w:rPr>
          <w:rFonts w:eastAsia="Times New Roman" w:cstheme="minorHAnsi"/>
          <w:i/>
          <w:color w:val="000000"/>
        </w:rPr>
        <w:t>a</w:t>
      </w:r>
      <w:r w:rsidR="00F37D47" w:rsidRPr="00C376B3">
        <w:rPr>
          <w:rFonts w:eastAsia="Times New Roman" w:cstheme="minorHAnsi"/>
          <w:i/>
          <w:color w:val="000000"/>
        </w:rPr>
        <w:t xml:space="preserve"> general use </w:t>
      </w:r>
      <w:r w:rsidR="00C85D8E" w:rsidRPr="00C376B3">
        <w:rPr>
          <w:rFonts w:eastAsia="Times New Roman" w:cstheme="minorHAnsi"/>
          <w:i/>
          <w:color w:val="000000"/>
        </w:rPr>
        <w:t xml:space="preserve">adrenaline autoinjector </w:t>
      </w:r>
      <w:r w:rsidR="00F37D47" w:rsidRPr="00C376B3">
        <w:rPr>
          <w:rFonts w:eastAsia="Times New Roman" w:cstheme="minorHAnsi"/>
          <w:i/>
          <w:color w:val="000000"/>
        </w:rPr>
        <w:t>will be stored at the school canteen, office and in the yard duty bag for ease of access</w:t>
      </w:r>
      <w:r w:rsidR="004D4E07" w:rsidRPr="00C376B3">
        <w:rPr>
          <w:rFonts w:eastAsia="Times New Roman" w:cstheme="minorHAnsi"/>
          <w:i/>
          <w:color w:val="000000"/>
        </w:rPr>
        <w:t>.</w:t>
      </w:r>
    </w:p>
    <w:p w14:paraId="079D7CFD" w14:textId="67ECE271" w:rsidR="00CD6BF1" w:rsidRPr="00C376B3" w:rsidRDefault="00CD6BF1" w:rsidP="004F6C4D">
      <w:pPr>
        <w:pStyle w:val="ListParagraph"/>
        <w:numPr>
          <w:ilvl w:val="0"/>
          <w:numId w:val="11"/>
        </w:numPr>
        <w:tabs>
          <w:tab w:val="num" w:pos="170"/>
        </w:tabs>
        <w:spacing w:after="84" w:line="240" w:lineRule="auto"/>
        <w:jc w:val="both"/>
        <w:rPr>
          <w:rFonts w:eastAsia="Times New Roman" w:cstheme="minorHAnsi"/>
          <w:i/>
          <w:color w:val="000000"/>
        </w:rPr>
      </w:pPr>
      <w:r w:rsidRPr="00C376B3">
        <w:rPr>
          <w:rFonts w:eastAsia="Times New Roman" w:cstheme="minorHAnsi"/>
          <w:i/>
          <w:color w:val="000000"/>
        </w:rPr>
        <w:t>Planning for off-site activities</w:t>
      </w:r>
      <w:r w:rsidR="0068267A" w:rsidRPr="00C376B3">
        <w:rPr>
          <w:rFonts w:eastAsia="Times New Roman" w:cstheme="minorHAnsi"/>
          <w:i/>
          <w:color w:val="000000"/>
        </w:rPr>
        <w:t xml:space="preserve"> will</w:t>
      </w:r>
      <w:r w:rsidRPr="00C376B3">
        <w:rPr>
          <w:rFonts w:eastAsia="Times New Roman" w:cstheme="minorHAnsi"/>
          <w:i/>
          <w:color w:val="000000"/>
        </w:rPr>
        <w:t xml:space="preserve"> include risk minimisation strategies for students at risk of anaphylaxis including supervision requirements, appropriate number of </w:t>
      </w:r>
      <w:r w:rsidRPr="00C376B3">
        <w:rPr>
          <w:rFonts w:eastAsia="Times New Roman" w:cstheme="minorHAnsi"/>
          <w:i/>
          <w:color w:val="000000"/>
        </w:rPr>
        <w:lastRenderedPageBreak/>
        <w:t xml:space="preserve">trained staff, emergency response procedures and other risk controls appropriate to the activity and students attending. </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7E5A49A2" w:rsidR="00110FEA" w:rsidRPr="00727D85" w:rsidRDefault="00C376B3" w:rsidP="004F6C4D">
      <w:pPr>
        <w:autoSpaceDE w:val="0"/>
        <w:autoSpaceDN w:val="0"/>
        <w:adjustRightInd w:val="0"/>
        <w:spacing w:after="180" w:line="240" w:lineRule="auto"/>
        <w:jc w:val="both"/>
        <w:rPr>
          <w:rFonts w:eastAsia="Times New Roman" w:cstheme="minorHAnsi"/>
          <w:color w:val="000000"/>
        </w:rPr>
      </w:pPr>
      <w:r>
        <w:rPr>
          <w:rFonts w:eastAsia="Times New Roman" w:cstheme="minorHAnsi"/>
          <w:color w:val="000000"/>
        </w:rPr>
        <w:t>Lindenow South Primary School</w:t>
      </w:r>
      <w:r w:rsidR="00150E6E" w:rsidRPr="00727D85">
        <w:rPr>
          <w:rFonts w:eastAsia="Times New Roman" w:cstheme="minorHAnsi"/>
          <w:color w:val="000000"/>
        </w:rPr>
        <w:t xml:space="preserve"> will maintain a supply of adrenaline autoinjector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w:t>
      </w:r>
      <w:r w:rsidRPr="00727D85">
        <w:rPr>
          <w:rFonts w:eastAsia="Times New Roman" w:cstheme="minorHAnsi"/>
          <w:color w:val="000000"/>
        </w:rPr>
        <w:t>first-time</w:t>
      </w:r>
      <w:r w:rsidR="00150E6E" w:rsidRPr="00727D85">
        <w:rPr>
          <w:rFonts w:eastAsia="Times New Roman" w:cstheme="minorHAnsi"/>
          <w:color w:val="000000"/>
        </w:rPr>
        <w:t xml:space="preserve"> reaction at school. </w:t>
      </w:r>
    </w:p>
    <w:p w14:paraId="1CAB20B2" w14:textId="0640B0CD" w:rsidR="00110FEA" w:rsidRPr="00727D85" w:rsidRDefault="00080F0B" w:rsidP="004F6C4D">
      <w:pPr>
        <w:jc w:val="both"/>
        <w:rPr>
          <w:rFonts w:eastAsia="Times New Roman" w:cstheme="minorHAnsi"/>
          <w:color w:val="000000"/>
        </w:rPr>
      </w:pPr>
      <w:r w:rsidRPr="00727D85">
        <w:rPr>
          <w:rFonts w:eastAsia="Times New Roman" w:cstheme="minorHAnsi"/>
          <w:color w:val="000000"/>
        </w:rPr>
        <w:t xml:space="preserve">Adrenaline autoinjectors for general use will be stored at </w:t>
      </w:r>
      <w:r w:rsidR="00C376B3">
        <w:rPr>
          <w:rFonts w:eastAsia="Times New Roman" w:cstheme="minorHAnsi"/>
          <w:color w:val="000000"/>
        </w:rPr>
        <w:t>school office area</w:t>
      </w:r>
      <w:r w:rsidRPr="00727D85">
        <w:rPr>
          <w:rFonts w:eastAsia="Times New Roman" w:cstheme="minorHAnsi"/>
          <w:color w:val="000000"/>
        </w:rPr>
        <w:t xml:space="preserve"> and labelled “general use”. </w:t>
      </w:r>
    </w:p>
    <w:p w14:paraId="3940AAF2" w14:textId="187A33D1"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C376B3">
        <w:rPr>
          <w:rFonts w:eastAsia="Times New Roman" w:cstheme="minorHAnsi"/>
          <w:color w:val="000000"/>
        </w:rPr>
        <w:t>principal</w:t>
      </w:r>
      <w:r w:rsidRPr="00727D85">
        <w:rPr>
          <w:rFonts w:eastAsia="Times New Roman" w:cstheme="minorHAnsi"/>
          <w:color w:val="000000"/>
        </w:rPr>
        <w:t xml:space="preserve"> is responsible for arranging the purchase of adrenaline autoinjectors for general use, and will consider:</w:t>
      </w:r>
    </w:p>
    <w:p w14:paraId="375927C1" w14:textId="0605D400"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C376B3">
        <w:rPr>
          <w:rFonts w:eastAsia="Times New Roman" w:cstheme="minorHAnsi"/>
          <w:color w:val="000000"/>
        </w:rPr>
        <w:t>Lindenow South Primary School</w:t>
      </w:r>
      <w:r w:rsidRPr="00727D85">
        <w:rPr>
          <w:rFonts w:eastAsia="Times New Roman" w:cstheme="minorHAnsi"/>
          <w:color w:val="000000"/>
        </w:rPr>
        <w:t xml:space="preserve">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C376B3" w:rsidRDefault="00211A00" w:rsidP="004F6C4D">
      <w:pPr>
        <w:pStyle w:val="Heading3"/>
        <w:spacing w:after="120" w:line="240" w:lineRule="auto"/>
        <w:jc w:val="both"/>
        <w:rPr>
          <w:b/>
          <w:color w:val="auto"/>
        </w:rPr>
      </w:pPr>
      <w:r w:rsidRPr="00C376B3">
        <w:rPr>
          <w:b/>
          <w:color w:val="auto"/>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50E8FE30"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C376B3">
        <w:rPr>
          <w:rFonts w:eastAsia="Times New Roman" w:cstheme="minorHAnsi"/>
          <w:color w:val="000000"/>
        </w:rPr>
        <w:t xml:space="preserve">Sarah Harvey – First Aid Officer </w:t>
      </w:r>
      <w:r w:rsidRPr="00727D85">
        <w:rPr>
          <w:rFonts w:eastAsia="Times New Roman" w:cstheme="minorHAnsi"/>
          <w:color w:val="000000"/>
        </w:rPr>
        <w:t>and stored at</w:t>
      </w:r>
      <w:r w:rsidR="00C376B3">
        <w:rPr>
          <w:rFonts w:eastAsia="Times New Roman" w:cstheme="minorHAnsi"/>
          <w:color w:val="000000"/>
        </w:rPr>
        <w:t xml:space="preserve"> the school office area.</w:t>
      </w:r>
      <w:r w:rsidRPr="00727D85">
        <w:rPr>
          <w:rFonts w:eastAsia="Times New Roman" w:cstheme="minorHAnsi"/>
          <w:color w:val="000000"/>
        </w:rPr>
        <w:t xml:space="preserve"> 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5A2B6F61" w:rsidR="00CC6C50" w:rsidRPr="00727D85"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at </w:t>
            </w:r>
            <w:r w:rsidR="00C376B3">
              <w:rPr>
                <w:rFonts w:cstheme="minorHAnsi"/>
              </w:rPr>
              <w:t>the school office area and on UeducateUs</w:t>
            </w:r>
          </w:p>
          <w:p w14:paraId="7AE364FC" w14:textId="232416C9"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first tim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w:t>
            </w:r>
            <w:r w:rsidRPr="00727D85">
              <w:rPr>
                <w:rFonts w:cstheme="minorHAnsi"/>
              </w:rPr>
              <w:lastRenderedPageBreak/>
              <w:t>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r w:rsidRPr="003C6800">
              <w:rPr>
                <w:rFonts w:cstheme="minorHAnsi"/>
              </w:rPr>
              <w:t>Anapen® 500, Anapen® 300, or Anapen®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19F7BAF4" w:rsidR="00591410" w:rsidRPr="003C6800" w:rsidRDefault="00591410" w:rsidP="00591410">
            <w:pPr>
              <w:pStyle w:val="ListParagraph"/>
              <w:numPr>
                <w:ilvl w:val="0"/>
                <w:numId w:val="27"/>
              </w:numPr>
              <w:jc w:val="both"/>
              <w:rPr>
                <w:rFonts w:cstheme="minorHAnsi"/>
              </w:rPr>
            </w:pPr>
            <w:r w:rsidRPr="003C6800">
              <w:rPr>
                <w:rFonts w:cstheme="minorHAnsi"/>
              </w:rPr>
              <w:t xml:space="preserve">Press red button so it clicks and hold for </w:t>
            </w:r>
            <w:r w:rsidR="00EA46A8">
              <w:rPr>
                <w:rFonts w:cstheme="minorHAnsi"/>
              </w:rPr>
              <w:t>3</w:t>
            </w:r>
            <w:r w:rsidRPr="003C6800">
              <w:rPr>
                <w:rFonts w:cstheme="minorHAnsi"/>
              </w:rPr>
              <w:t xml:space="preserve"> </w:t>
            </w:r>
            <w:r w:rsidR="00C376B3" w:rsidRPr="003C6800">
              <w:rPr>
                <w:rFonts w:cstheme="minorHAnsi"/>
              </w:rPr>
              <w:t>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Remove Anapen®</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r w:rsidR="00034B9D">
              <w:rPr>
                <w:rFonts w:cstheme="minorHAnsi"/>
              </w:rPr>
              <w:t xml:space="preserve">Anapen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r w:rsidR="00034B9D" w:rsidRPr="00BB4320">
              <w:rPr>
                <w:rFonts w:cstheme="minorHAnsi"/>
              </w:rPr>
              <w:t xml:space="preserve">Anapen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5BA55A44" w:rsidR="00CC6C50" w:rsidRPr="00727D85" w:rsidRDefault="00CC6C50" w:rsidP="004F6C4D">
            <w:pPr>
              <w:jc w:val="both"/>
              <w:rPr>
                <w:rFonts w:cstheme="minorHAnsi"/>
              </w:rPr>
            </w:pPr>
            <w:r w:rsidRPr="00727D85">
              <w:rPr>
                <w:rFonts w:cstheme="minorHAnsi"/>
              </w:rPr>
              <w:t xml:space="preserve">If there is no improvement or severe symptoms progress (as described in the ASCIA Action Plan for Anaphylaxis), further adrenaline doses may be administered every five </w:t>
            </w:r>
            <w:r w:rsidR="00C376B3" w:rsidRPr="00727D85">
              <w:rPr>
                <w:rFonts w:cstheme="minorHAnsi"/>
              </w:rPr>
              <w:t>minutes if</w:t>
            </w:r>
            <w:r w:rsidRPr="00727D85">
              <w:rPr>
                <w:rFonts w:cstheme="minorHAnsi"/>
              </w:rPr>
              <w:t xml:space="preserve">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Anapen®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485CDF54" w:rsidR="00531FC4" w:rsidRPr="00727D85" w:rsidRDefault="004B3F60" w:rsidP="004F6C4D">
      <w:pPr>
        <w:jc w:val="both"/>
      </w:pPr>
      <w:r w:rsidRPr="00727D85">
        <w:t xml:space="preserve">This policy will be available on </w:t>
      </w:r>
      <w:r w:rsidR="00C376B3" w:rsidRPr="00C376B3">
        <w:t>Lindenow South Primary</w:t>
      </w:r>
      <w:r w:rsidRPr="00C376B3">
        <w:t xml:space="preserve"> School’s website so that parents and other members of the school community can easily access information about </w:t>
      </w:r>
      <w:r w:rsidR="00C376B3" w:rsidRPr="00C376B3">
        <w:t>Lindenow South Primary School</w:t>
      </w:r>
      <w:r w:rsidRPr="00C376B3">
        <w:t>’s anaphylaxis management procedures.</w:t>
      </w:r>
      <w:r w:rsidRPr="00727D85">
        <w:t xml:space="preserve"> </w:t>
      </w:r>
      <w:r w:rsidR="00D83DB7" w:rsidRPr="00727D85">
        <w:t xml:space="preserve">The parents and carers of students who are enrolled at </w:t>
      </w:r>
      <w:r w:rsidR="00C376B3">
        <w:t>Lindenow South Primary School</w:t>
      </w:r>
      <w:r w:rsidR="00D83DB7" w:rsidRPr="00727D85">
        <w:t xml:space="preserve"> and are identified as being at risk of anaphylaxis will also be provided with a copy of this policy. </w:t>
      </w:r>
    </w:p>
    <w:p w14:paraId="50F1A4D0" w14:textId="6D82D85E" w:rsidR="00F51977" w:rsidRPr="00C376B3" w:rsidRDefault="00531FC4" w:rsidP="004F6C4D">
      <w:pPr>
        <w:jc w:val="both"/>
      </w:pPr>
      <w:r w:rsidRPr="00727D85">
        <w:t>The</w:t>
      </w:r>
      <w:r w:rsidR="008C2612">
        <w:t xml:space="preserve"> </w:t>
      </w:r>
      <w:r w:rsidR="00C376B3">
        <w:t>principal</w:t>
      </w:r>
      <w:r w:rsidRPr="00727D85">
        <w:t xml:space="preserve"> is responsible for ensuring that all relevant staff, including casual relief staff</w:t>
      </w:r>
      <w:r w:rsidR="00F471B4">
        <w:t>, canteen staff</w:t>
      </w:r>
      <w:r w:rsidRPr="00727D85">
        <w:t xml:space="preserve"> and volunteers are aware of this policy </w:t>
      </w:r>
      <w:r w:rsidRPr="00C376B3">
        <w:t xml:space="preserve">and </w:t>
      </w:r>
      <w:r w:rsidR="00C376B3" w:rsidRPr="00C376B3">
        <w:t xml:space="preserve">Lindenow South Primary </w:t>
      </w:r>
      <w:r w:rsidRPr="00C376B3">
        <w:t xml:space="preserve">School’s </w:t>
      </w:r>
      <w:r w:rsidRPr="00C927A2">
        <w:t xml:space="preserve">procedures for </w:t>
      </w:r>
      <w:r w:rsidR="00521B0E" w:rsidRPr="00C927A2">
        <w:t>anaphylaxis management</w:t>
      </w:r>
      <w:r w:rsidRPr="00C927A2">
        <w:t>.</w:t>
      </w:r>
      <w:r w:rsidRPr="00727D85">
        <w:t xml:space="preserve"> </w:t>
      </w:r>
      <w:r w:rsidR="00D83DB7" w:rsidRPr="00C376B3">
        <w:t>Casual relief staff and volunteers who are responsible for the care and/or supervision of students who are identified as being at risk of anaphylaxis will also receive a verbal briefing on this policy</w:t>
      </w:r>
      <w:r w:rsidR="00380A93" w:rsidRPr="00C376B3">
        <w:t xml:space="preserve">, </w:t>
      </w:r>
      <w:r w:rsidR="009873E4" w:rsidRPr="00C376B3">
        <w:t>their role in responding to an a</w:t>
      </w:r>
      <w:r w:rsidR="00380A93" w:rsidRPr="00C376B3">
        <w:t xml:space="preserve">naphylactic reaction and where required, the </w:t>
      </w:r>
      <w:r w:rsidR="00C927A2" w:rsidRPr="00C376B3">
        <w:t>identity</w:t>
      </w:r>
      <w:r w:rsidR="00380A93" w:rsidRPr="00C376B3">
        <w:t xml:space="preserve"> of students at risk</w:t>
      </w:r>
      <w:r w:rsidR="00D83DB7" w:rsidRPr="00C376B3">
        <w:t>.</w:t>
      </w:r>
    </w:p>
    <w:p w14:paraId="1E5C23E2" w14:textId="59031A05" w:rsidR="008C2612" w:rsidRPr="00FA4A2F" w:rsidRDefault="00B15CF7" w:rsidP="004F6C4D">
      <w:pPr>
        <w:jc w:val="both"/>
        <w:rPr>
          <w:i/>
        </w:rPr>
      </w:pPr>
      <w:r>
        <w:lastRenderedPageBreak/>
        <w:t xml:space="preserve">The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4"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r w:rsidR="00321F97">
        <w:t>P</w:t>
      </w:r>
      <w:r w:rsidRPr="00B15CF7">
        <w:t xml:space="preserve">rincipal will ensure that the following school staff </w:t>
      </w:r>
      <w:r w:rsidR="002D5BFA">
        <w:t>are</w:t>
      </w:r>
      <w:r w:rsidRPr="00B15CF7">
        <w:t xml:space="preserve"> appropriately trained in anaphylaxis management</w:t>
      </w:r>
      <w:r w:rsidRPr="00FA4A2F">
        <w:t>:</w:t>
      </w:r>
    </w:p>
    <w:p w14:paraId="7BD3AE64" w14:textId="77777777" w:rsidR="00B15CF7" w:rsidRPr="00C376B3" w:rsidRDefault="00B15CF7" w:rsidP="00B15CF7">
      <w:pPr>
        <w:pStyle w:val="ListBullet"/>
        <w:rPr>
          <w:rFonts w:asciiTheme="minorHAnsi" w:eastAsiaTheme="minorHAnsi" w:hAnsiTheme="minorHAnsi" w:cstheme="minorBidi"/>
          <w:color w:val="auto"/>
          <w:sz w:val="22"/>
          <w:szCs w:val="22"/>
        </w:rPr>
      </w:pPr>
      <w:r w:rsidRPr="00C376B3">
        <w:rPr>
          <w:rFonts w:asciiTheme="minorHAnsi" w:eastAsiaTheme="minorHAnsi" w:hAnsiTheme="minorHAnsi" w:cstheme="minorBidi"/>
          <w:color w:val="auto"/>
          <w:sz w:val="22"/>
          <w:szCs w:val="22"/>
        </w:rPr>
        <w:t>School staff who conduct classes attended by students who are at risk of anaphylaxis</w:t>
      </w:r>
    </w:p>
    <w:p w14:paraId="02D631B6" w14:textId="18FD9C8C" w:rsidR="00B15CF7" w:rsidRPr="00C376B3" w:rsidRDefault="00B15CF7" w:rsidP="00B15CF7">
      <w:pPr>
        <w:pStyle w:val="ListBullet"/>
        <w:spacing w:after="120"/>
        <w:rPr>
          <w:rFonts w:asciiTheme="minorHAnsi" w:eastAsiaTheme="minorHAnsi" w:hAnsiTheme="minorHAnsi" w:cstheme="minorBidi"/>
          <w:color w:val="auto"/>
          <w:sz w:val="22"/>
          <w:szCs w:val="22"/>
        </w:rPr>
      </w:pPr>
      <w:r w:rsidRPr="00C376B3">
        <w:rPr>
          <w:rFonts w:asciiTheme="minorHAnsi" w:eastAsiaTheme="minorHAnsi" w:hAnsiTheme="minorHAnsi" w:cstheme="minorBidi"/>
          <w:color w:val="auto"/>
          <w:sz w:val="22"/>
          <w:szCs w:val="22"/>
        </w:rPr>
        <w:t xml:space="preserve">School staff who </w:t>
      </w:r>
      <w:r w:rsidR="006E18C7" w:rsidRPr="00C376B3">
        <w:rPr>
          <w:rFonts w:asciiTheme="minorHAnsi" w:eastAsiaTheme="minorHAnsi" w:hAnsiTheme="minorHAnsi" w:cstheme="minorBidi"/>
          <w:color w:val="auto"/>
          <w:sz w:val="22"/>
          <w:szCs w:val="22"/>
        </w:rPr>
        <w:t>conduct</w:t>
      </w:r>
      <w:r w:rsidRPr="00C376B3">
        <w:rPr>
          <w:rFonts w:asciiTheme="minorHAnsi" w:eastAsiaTheme="minorHAnsi" w:hAnsiTheme="minorHAnsi" w:cstheme="minorBidi"/>
          <w:color w:val="auto"/>
          <w:sz w:val="22"/>
          <w:szCs w:val="22"/>
        </w:rPr>
        <w:t xml:space="preserve"> </w:t>
      </w:r>
      <w:r w:rsidR="006E18C7" w:rsidRPr="00C376B3">
        <w:rPr>
          <w:rFonts w:asciiTheme="minorHAnsi" w:eastAsiaTheme="minorHAnsi" w:hAnsiTheme="minorHAnsi" w:cstheme="minorBidi"/>
          <w:color w:val="auto"/>
          <w:sz w:val="22"/>
          <w:szCs w:val="22"/>
        </w:rPr>
        <w:t>specialist</w:t>
      </w:r>
      <w:r w:rsidRPr="00C376B3">
        <w:rPr>
          <w:rFonts w:asciiTheme="minorHAnsi" w:eastAsiaTheme="minorHAnsi" w:hAnsiTheme="minorHAnsi" w:cstheme="minorBidi"/>
          <w:color w:val="auto"/>
          <w:sz w:val="22"/>
          <w:szCs w:val="22"/>
        </w:rPr>
        <w:t xml:space="preserve"> classe</w:t>
      </w:r>
      <w:r w:rsidR="00C376B3" w:rsidRPr="00C376B3">
        <w:rPr>
          <w:rFonts w:asciiTheme="minorHAnsi" w:eastAsiaTheme="minorHAnsi" w:hAnsiTheme="minorHAnsi" w:cstheme="minorBidi"/>
          <w:color w:val="auto"/>
          <w:sz w:val="22"/>
          <w:szCs w:val="22"/>
        </w:rPr>
        <w:t>s</w:t>
      </w:r>
      <w:r w:rsidRPr="00C376B3">
        <w:rPr>
          <w:rFonts w:asciiTheme="minorHAnsi" w:eastAsiaTheme="minorHAnsi" w:hAnsiTheme="minorHAnsi" w:cstheme="minorBidi"/>
          <w:color w:val="auto"/>
          <w:sz w:val="22"/>
          <w:szCs w:val="22"/>
        </w:rPr>
        <w:t xml:space="preserve">, first aiders and any other member of school staff as required by the </w:t>
      </w:r>
      <w:r w:rsidR="00C376B3" w:rsidRPr="00C376B3">
        <w:rPr>
          <w:rFonts w:asciiTheme="minorHAnsi" w:eastAsiaTheme="minorHAnsi" w:hAnsiTheme="minorHAnsi" w:cstheme="minorBidi"/>
          <w:color w:val="auto"/>
          <w:sz w:val="22"/>
          <w:szCs w:val="22"/>
        </w:rPr>
        <w:t>principal</w:t>
      </w:r>
      <w:r w:rsidR="00FA4A2F" w:rsidRPr="00C376B3">
        <w:rPr>
          <w:rFonts w:asciiTheme="minorHAnsi" w:eastAsiaTheme="minorHAnsi" w:hAnsiTheme="minorHAnsi" w:cstheme="minorBidi"/>
          <w:color w:val="auto"/>
          <w:sz w:val="22"/>
          <w:szCs w:val="22"/>
        </w:rPr>
        <w:t xml:space="preserve"> based on a risk assessment</w:t>
      </w:r>
      <w:r w:rsidRPr="00C376B3">
        <w:rPr>
          <w:rFonts w:asciiTheme="minorHAnsi" w:eastAsiaTheme="minorHAnsi" w:hAnsiTheme="minorHAnsi" w:cstheme="minorBidi"/>
          <w:color w:val="auto"/>
          <w:sz w:val="22"/>
          <w:szCs w:val="22"/>
        </w:rPr>
        <w:t>.</w:t>
      </w:r>
    </w:p>
    <w:p w14:paraId="1808E478" w14:textId="75EAE4F6" w:rsidR="00521B0E" w:rsidRPr="00727D85" w:rsidRDefault="00521B0E" w:rsidP="004F6C4D">
      <w:pPr>
        <w:jc w:val="both"/>
      </w:pPr>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3BA518C8" w14:textId="24280D1E" w:rsidR="00D7249B" w:rsidRPr="00C376B3" w:rsidRDefault="0096297C" w:rsidP="004F6C4D">
      <w:pPr>
        <w:tabs>
          <w:tab w:val="num" w:pos="170"/>
        </w:tabs>
        <w:spacing w:after="180" w:line="240" w:lineRule="auto"/>
        <w:jc w:val="both"/>
        <w:rPr>
          <w:rFonts w:eastAsia="Times New Roman" w:cstheme="minorHAnsi"/>
          <w:color w:val="000000"/>
        </w:rPr>
      </w:pPr>
      <w:r w:rsidRPr="00C376B3">
        <w:t>Staff are also required to attend a briefing on anaphylaxis management and this policy at least twice per year</w:t>
      </w:r>
      <w:r w:rsidR="00AE47D1" w:rsidRPr="00C376B3">
        <w:t xml:space="preserve"> (with the first briefing to be held at the beginning of the school year)</w:t>
      </w:r>
      <w:r w:rsidRPr="00C376B3">
        <w:t xml:space="preserve">, facilitated by </w:t>
      </w:r>
      <w:r w:rsidR="00D83DB7" w:rsidRPr="00C376B3">
        <w:t>a staff member who has successfully completed an anaphylaxis manag</w:t>
      </w:r>
      <w:r w:rsidR="00AA033B" w:rsidRPr="00C376B3">
        <w:t xml:space="preserve">ement course within the last 2 years </w:t>
      </w:r>
      <w:r w:rsidR="00D83DB7" w:rsidRPr="00C376B3">
        <w:t>including</w:t>
      </w:r>
      <w:r w:rsidR="00C376B3" w:rsidRPr="00C376B3">
        <w:t xml:space="preserve"> </w:t>
      </w:r>
      <w:r w:rsidR="00321F97" w:rsidRPr="00C376B3">
        <w:t>P</w:t>
      </w:r>
      <w:r w:rsidRPr="00C376B3">
        <w:t>rincipal or School Anaphylaxis Supervisor</w:t>
      </w:r>
      <w:r w:rsidR="00C376B3" w:rsidRPr="00C376B3">
        <w:t xml:space="preserve"> – Sarah Harvey</w:t>
      </w:r>
      <w:r w:rsidRPr="00C376B3">
        <w:t>. 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2864162A" w:rsidR="00D83DB7" w:rsidRDefault="00D83DB7" w:rsidP="004F6C4D">
      <w:pPr>
        <w:tabs>
          <w:tab w:val="num" w:pos="170"/>
        </w:tabs>
        <w:spacing w:after="180" w:line="240" w:lineRule="auto"/>
        <w:jc w:val="both"/>
      </w:pPr>
      <w:r w:rsidRPr="00727D85">
        <w:t xml:space="preserve">When a new student enrols at </w:t>
      </w:r>
      <w:r w:rsidR="00200717">
        <w:t>Lindenow South Primary School</w:t>
      </w:r>
      <w:r w:rsidRPr="00727D85">
        <w:t xml:space="preserve"> who is at risk of anaphylaxis, </w:t>
      </w:r>
      <w:r w:rsidR="00A274C5" w:rsidRPr="00727D85">
        <w:t xml:space="preserve">the </w:t>
      </w:r>
      <w:r w:rsidR="00200717">
        <w:t>principal</w:t>
      </w:r>
      <w:r w:rsidR="00A274C5" w:rsidRPr="00727D85">
        <w:t xml:space="preserve"> will develop an interim plan in consultation with the student’s parents and ensure that appropriate staff are trained and briefed as soon as possible. </w:t>
      </w:r>
    </w:p>
    <w:p w14:paraId="1CE1D817" w14:textId="6D7EC2D7"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maintained </w:t>
      </w:r>
      <w:r w:rsidR="00C376B3">
        <w:t xml:space="preserve">at the school office. </w:t>
      </w:r>
      <w:r>
        <w:t xml:space="preserve"> </w:t>
      </w:r>
    </w:p>
    <w:p w14:paraId="1B6EA8B6" w14:textId="02F3408A" w:rsidR="00FA4A2F" w:rsidRPr="00774904" w:rsidRDefault="00FA4A2F" w:rsidP="00FA4A2F">
      <w:pPr>
        <w:autoSpaceDE w:val="0"/>
        <w:autoSpaceDN w:val="0"/>
        <w:adjustRightInd w:val="0"/>
        <w:rPr>
          <w:rFonts w:cs="Arial"/>
          <w:szCs w:val="20"/>
        </w:rPr>
      </w:pPr>
      <w:r w:rsidRPr="00774904">
        <w:rPr>
          <w:rFonts w:cs="Arial"/>
          <w:szCs w:val="20"/>
        </w:rPr>
        <w:t xml:space="preserve">The </w:t>
      </w:r>
      <w:r w:rsidR="00C376B3">
        <w:rPr>
          <w:rFonts w:cs="Arial"/>
          <w:szCs w:val="20"/>
        </w:rPr>
        <w:t>principal</w:t>
      </w:r>
      <w:r w:rsidRPr="00774904">
        <w:rPr>
          <w:rFonts w:cs="Arial"/>
          <w:szCs w:val="20"/>
        </w:rPr>
        <w:t xml:space="preserve">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C376B3" w:rsidRDefault="001F0E3E" w:rsidP="004F6C4D">
      <w:pPr>
        <w:jc w:val="both"/>
        <w:outlineLvl w:val="1"/>
        <w:rPr>
          <w:rFonts w:asciiTheme="majorHAnsi" w:eastAsiaTheme="majorEastAsia" w:hAnsiTheme="majorHAnsi" w:cstheme="majorBidi"/>
          <w:b/>
          <w:caps/>
          <w:color w:val="92D050"/>
          <w:sz w:val="26"/>
          <w:szCs w:val="26"/>
        </w:rPr>
      </w:pPr>
      <w:r w:rsidRPr="00C376B3">
        <w:rPr>
          <w:rFonts w:asciiTheme="majorHAnsi" w:eastAsiaTheme="majorEastAsia" w:hAnsiTheme="majorHAnsi" w:cstheme="majorBidi"/>
          <w:b/>
          <w:caps/>
          <w:color w:val="92D050"/>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000000" w:rsidP="004F6C4D">
      <w:pPr>
        <w:pStyle w:val="ListParagraph"/>
        <w:numPr>
          <w:ilvl w:val="1"/>
          <w:numId w:val="30"/>
        </w:numPr>
        <w:jc w:val="both"/>
        <w:rPr>
          <w:rFonts w:cstheme="minorHAnsi"/>
        </w:rPr>
      </w:pPr>
      <w:hyperlink r:id="rId15"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000000" w:rsidP="004F6C4D">
      <w:pPr>
        <w:pStyle w:val="ListParagraph"/>
        <w:numPr>
          <w:ilvl w:val="0"/>
          <w:numId w:val="30"/>
        </w:numPr>
        <w:jc w:val="both"/>
        <w:rPr>
          <w:rFonts w:cstheme="minorHAnsi"/>
        </w:rPr>
      </w:pPr>
      <w:hyperlink r:id="rId16"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7"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8" w:history="1">
        <w:r w:rsidR="00EA2163" w:rsidRPr="00727D85">
          <w:rPr>
            <w:rStyle w:val="Hyperlink"/>
            <w:rFonts w:cstheme="minorHAnsi"/>
          </w:rPr>
          <w:t xml:space="preserve">Allergy and immunology </w:t>
        </w:r>
      </w:hyperlink>
      <w:r w:rsidR="00EA2163" w:rsidRPr="00727D85">
        <w:rPr>
          <w:rFonts w:cstheme="minorHAnsi"/>
        </w:rPr>
        <w:t xml:space="preserve"> </w:t>
      </w:r>
    </w:p>
    <w:p w14:paraId="451CB256" w14:textId="77777777" w:rsidR="00C376B3" w:rsidRDefault="00C376B3">
      <w:pPr>
        <w:jc w:val="both"/>
        <w:rPr>
          <w:rFonts w:asciiTheme="majorHAnsi" w:eastAsiaTheme="majorEastAsia" w:hAnsiTheme="majorHAnsi" w:cstheme="majorBidi"/>
          <w:b/>
          <w:caps/>
          <w:color w:val="92D050"/>
          <w:sz w:val="26"/>
          <w:szCs w:val="26"/>
        </w:rPr>
      </w:pPr>
      <w:bookmarkStart w:id="2" w:name="_Hlk72147640"/>
    </w:p>
    <w:p w14:paraId="06F91BD7" w14:textId="77777777" w:rsidR="00C376B3" w:rsidRDefault="00C376B3">
      <w:pPr>
        <w:jc w:val="both"/>
        <w:rPr>
          <w:rFonts w:asciiTheme="majorHAnsi" w:eastAsiaTheme="majorEastAsia" w:hAnsiTheme="majorHAnsi" w:cstheme="majorBidi"/>
          <w:b/>
          <w:caps/>
          <w:color w:val="92D050"/>
          <w:sz w:val="26"/>
          <w:szCs w:val="26"/>
        </w:rPr>
      </w:pPr>
    </w:p>
    <w:p w14:paraId="2AA85126" w14:textId="77777777" w:rsidR="00C376B3" w:rsidRDefault="00C376B3">
      <w:pPr>
        <w:jc w:val="both"/>
        <w:rPr>
          <w:rFonts w:asciiTheme="majorHAnsi" w:eastAsiaTheme="majorEastAsia" w:hAnsiTheme="majorHAnsi" w:cstheme="majorBidi"/>
          <w:b/>
          <w:caps/>
          <w:color w:val="92D050"/>
          <w:sz w:val="26"/>
          <w:szCs w:val="26"/>
        </w:rPr>
      </w:pPr>
    </w:p>
    <w:p w14:paraId="62B7E0C4" w14:textId="77777777" w:rsidR="00C376B3" w:rsidRDefault="00C376B3">
      <w:pPr>
        <w:jc w:val="both"/>
        <w:rPr>
          <w:rFonts w:asciiTheme="majorHAnsi" w:eastAsiaTheme="majorEastAsia" w:hAnsiTheme="majorHAnsi" w:cstheme="majorBidi"/>
          <w:b/>
          <w:caps/>
          <w:color w:val="92D050"/>
          <w:sz w:val="26"/>
          <w:szCs w:val="26"/>
        </w:rPr>
      </w:pPr>
    </w:p>
    <w:p w14:paraId="0DDD84C2" w14:textId="163DFA4C" w:rsidR="001D7BF0" w:rsidRPr="00C376B3" w:rsidRDefault="001D7BF0">
      <w:pPr>
        <w:jc w:val="both"/>
        <w:rPr>
          <w:rFonts w:asciiTheme="majorHAnsi" w:hAnsiTheme="majorHAnsi" w:cstheme="majorHAnsi"/>
          <w:b/>
          <w:bCs/>
          <w:color w:val="92D050"/>
          <w:sz w:val="27"/>
          <w:szCs w:val="27"/>
        </w:rPr>
      </w:pPr>
      <w:r w:rsidRPr="00C376B3">
        <w:rPr>
          <w:rFonts w:asciiTheme="majorHAnsi" w:eastAsiaTheme="majorEastAsia" w:hAnsiTheme="majorHAnsi" w:cstheme="majorBidi"/>
          <w:b/>
          <w:caps/>
          <w:color w:val="92D050"/>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03303BE2" w:rsidR="00715289" w:rsidRPr="005B5FD5" w:rsidRDefault="00C376B3">
            <w:pPr>
              <w:spacing w:after="0" w:line="240" w:lineRule="auto"/>
              <w:textAlignment w:val="baseline"/>
              <w:rPr>
                <w:rFonts w:asciiTheme="majorHAnsi" w:eastAsia="Times New Roman" w:hAnsiTheme="majorHAnsi" w:cstheme="majorHAnsi"/>
                <w:b/>
                <w:bCs/>
                <w:lang w:eastAsia="en-AU"/>
              </w:rPr>
            </w:pPr>
            <w:r w:rsidRPr="005B5FD5">
              <w:rPr>
                <w:rFonts w:asciiTheme="majorHAnsi" w:eastAsia="Times New Roman" w:hAnsiTheme="majorHAnsi" w:cstheme="majorHAnsi"/>
                <w:b/>
                <w:bCs/>
                <w:lang w:eastAsia="en-AU"/>
              </w:rPr>
              <w:t>31/08/2023</w:t>
            </w:r>
          </w:p>
        </w:tc>
      </w:tr>
      <w:tr w:rsidR="00715289" w:rsidRPr="00A43728" w14:paraId="69078BBF" w14:textId="77777777">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C75AE61" w14:textId="2B56C475" w:rsidR="00C376B3" w:rsidRDefault="00C376B3">
            <w:pPr>
              <w:spacing w:after="0" w:line="240" w:lineRule="auto"/>
              <w:textAlignment w:val="baseline"/>
              <w:rPr>
                <w:rFonts w:ascii="Calibri" w:eastAsia="Times New Roman" w:hAnsi="Calibri" w:cs="Times New Roman"/>
                <w:lang w:eastAsia="en-AU"/>
              </w:rPr>
            </w:pPr>
            <w:r>
              <w:rPr>
                <w:rFonts w:ascii="Calibri" w:eastAsia="Times New Roman" w:hAnsi="Calibri" w:cs="Times New Roman"/>
                <w:lang w:eastAsia="en-AU"/>
              </w:rPr>
              <w:t>Bronwyn Joyce</w:t>
            </w:r>
          </w:p>
          <w:p w14:paraId="1F82691F" w14:textId="007B7CF7" w:rsidR="00715289" w:rsidRPr="003E6D30" w:rsidRDefault="00321F97">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715289" w:rsidRPr="003E6D30">
              <w:rPr>
                <w:rFonts w:ascii="Calibri" w:eastAsia="Times New Roman" w:hAnsi="Calibri" w:cs="Times New Roman"/>
                <w:lang w:eastAsia="en-AU"/>
              </w:rPr>
              <w:t> </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2E5D5630" w:rsidR="00715289" w:rsidRPr="00C376B3" w:rsidRDefault="00C376B3">
            <w:pPr>
              <w:spacing w:after="0" w:line="240" w:lineRule="auto"/>
              <w:textAlignment w:val="baseline"/>
              <w:rPr>
                <w:rFonts w:asciiTheme="majorHAnsi" w:eastAsia="Times New Roman" w:hAnsiTheme="majorHAnsi" w:cstheme="majorHAnsi"/>
                <w:b/>
                <w:bCs/>
                <w:lang w:eastAsia="en-AU"/>
              </w:rPr>
            </w:pPr>
            <w:r w:rsidRPr="00C376B3">
              <w:rPr>
                <w:rFonts w:asciiTheme="majorHAnsi" w:eastAsia="Times New Roman" w:hAnsiTheme="majorHAnsi" w:cstheme="majorHAnsi"/>
                <w:b/>
                <w:bCs/>
                <w:lang w:eastAsia="en-AU"/>
              </w:rPr>
              <w:t>20/09/202</w:t>
            </w:r>
            <w:r w:rsidR="00104331">
              <w:rPr>
                <w:rFonts w:asciiTheme="majorHAnsi" w:eastAsia="Times New Roman" w:hAnsiTheme="majorHAnsi" w:cstheme="majorHAnsi"/>
                <w:b/>
                <w:bCs/>
                <w:lang w:eastAsia="en-AU"/>
              </w:rPr>
              <w:t>4</w:t>
            </w:r>
          </w:p>
        </w:tc>
      </w:tr>
      <w:bookmarkEnd w:id="2"/>
    </w:tbl>
    <w:p w14:paraId="14E2DD6A" w14:textId="77777777" w:rsidR="00655DA3" w:rsidRDefault="00655DA3" w:rsidP="004F6C4D">
      <w:pPr>
        <w:jc w:val="both"/>
        <w:rPr>
          <w:rFonts w:cstheme="minorHAnsi"/>
        </w:rPr>
      </w:pPr>
    </w:p>
    <w:p w14:paraId="3D9B3295" w14:textId="0E754636" w:rsidR="008D471A" w:rsidRPr="0014053F" w:rsidRDefault="008D471A" w:rsidP="004F6C4D">
      <w:pPr>
        <w:jc w:val="both"/>
        <w:rPr>
          <w:rFonts w:cstheme="minorHAnsi"/>
        </w:rPr>
      </w:pPr>
      <w:r w:rsidRPr="0014053F">
        <w:rPr>
          <w:rFonts w:cstheme="minorHAnsi"/>
        </w:rPr>
        <w:t xml:space="preserve">The </w:t>
      </w:r>
      <w:r w:rsidR="005B5FD5">
        <w:rPr>
          <w:rFonts w:cstheme="minorHAnsi"/>
        </w:rPr>
        <w:t>principal</w:t>
      </w:r>
      <w:r w:rsidRPr="0014053F">
        <w:rPr>
          <w:rFonts w:cstheme="minorHAnsi"/>
        </w:rPr>
        <w:t xml:space="preserve">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rsidSect="00FC324A">
      <w:footerReference w:type="default" r:id="rId19"/>
      <w:pgSz w:w="11906" w:h="16838"/>
      <w:pgMar w:top="1440" w:right="1440" w:bottom="1440" w:left="1440" w:header="708" w:footer="708" w:gutter="0"/>
      <w:pgBorders w:offsetFrom="page">
        <w:top w:val="single" w:sz="48" w:space="24" w:color="92D050" w:shadow="1"/>
        <w:left w:val="single" w:sz="48" w:space="24" w:color="92D050" w:shadow="1"/>
        <w:bottom w:val="single" w:sz="48" w:space="24" w:color="92D050" w:shadow="1"/>
        <w:right w:val="single" w:sz="48" w:space="24" w:color="92D050"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8D266" w14:textId="77777777" w:rsidR="00D61307" w:rsidRDefault="00D61307" w:rsidP="00D03F3C">
      <w:pPr>
        <w:spacing w:after="0" w:line="240" w:lineRule="auto"/>
      </w:pPr>
      <w:r>
        <w:separator/>
      </w:r>
    </w:p>
  </w:endnote>
  <w:endnote w:type="continuationSeparator" w:id="0">
    <w:p w14:paraId="4D636426" w14:textId="77777777" w:rsidR="00D61307" w:rsidRDefault="00D61307" w:rsidP="00D03F3C">
      <w:pPr>
        <w:spacing w:after="0" w:line="240" w:lineRule="auto"/>
      </w:pPr>
      <w:r>
        <w:continuationSeparator/>
      </w:r>
    </w:p>
  </w:endnote>
  <w:endnote w:type="continuationNotice" w:id="1">
    <w:p w14:paraId="72A38020" w14:textId="77777777" w:rsidR="00D61307" w:rsidRDefault="00D613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79BB1" w14:textId="77777777" w:rsidR="00D61307" w:rsidRDefault="00D61307" w:rsidP="00D03F3C">
      <w:pPr>
        <w:spacing w:after="0" w:line="240" w:lineRule="auto"/>
      </w:pPr>
      <w:r>
        <w:separator/>
      </w:r>
    </w:p>
  </w:footnote>
  <w:footnote w:type="continuationSeparator" w:id="0">
    <w:p w14:paraId="5774FA6F" w14:textId="77777777" w:rsidR="00D61307" w:rsidRDefault="00D61307" w:rsidP="00D03F3C">
      <w:pPr>
        <w:spacing w:after="0" w:line="240" w:lineRule="auto"/>
      </w:pPr>
      <w:r>
        <w:continuationSeparator/>
      </w:r>
    </w:p>
  </w:footnote>
  <w:footnote w:type="continuationNotice" w:id="1">
    <w:p w14:paraId="61B85D25" w14:textId="77777777" w:rsidR="00D61307" w:rsidRDefault="00D613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30317247">
    <w:abstractNumId w:val="18"/>
  </w:num>
  <w:num w:numId="2" w16cid:durableId="196161801">
    <w:abstractNumId w:val="1"/>
  </w:num>
  <w:num w:numId="3" w16cid:durableId="1827434826">
    <w:abstractNumId w:val="15"/>
  </w:num>
  <w:num w:numId="4" w16cid:durableId="55057021">
    <w:abstractNumId w:val="2"/>
  </w:num>
  <w:num w:numId="5" w16cid:durableId="1464881800">
    <w:abstractNumId w:val="31"/>
  </w:num>
  <w:num w:numId="6" w16cid:durableId="224264964">
    <w:abstractNumId w:val="15"/>
  </w:num>
  <w:num w:numId="7" w16cid:durableId="423185857">
    <w:abstractNumId w:val="28"/>
  </w:num>
  <w:num w:numId="8" w16cid:durableId="597446077">
    <w:abstractNumId w:val="7"/>
  </w:num>
  <w:num w:numId="9" w16cid:durableId="741755085">
    <w:abstractNumId w:val="22"/>
  </w:num>
  <w:num w:numId="10" w16cid:durableId="117724494">
    <w:abstractNumId w:val="25"/>
  </w:num>
  <w:num w:numId="11" w16cid:durableId="211040239">
    <w:abstractNumId w:val="9"/>
  </w:num>
  <w:num w:numId="12" w16cid:durableId="813136347">
    <w:abstractNumId w:val="11"/>
  </w:num>
  <w:num w:numId="13" w16cid:durableId="407965792">
    <w:abstractNumId w:val="34"/>
  </w:num>
  <w:num w:numId="14" w16cid:durableId="1080834433">
    <w:abstractNumId w:val="35"/>
  </w:num>
  <w:num w:numId="15" w16cid:durableId="1889880010">
    <w:abstractNumId w:val="16"/>
  </w:num>
  <w:num w:numId="16" w16cid:durableId="1479297278">
    <w:abstractNumId w:val="13"/>
  </w:num>
  <w:num w:numId="17" w16cid:durableId="279608144">
    <w:abstractNumId w:val="23"/>
  </w:num>
  <w:num w:numId="18" w16cid:durableId="680358724">
    <w:abstractNumId w:val="38"/>
  </w:num>
  <w:num w:numId="19" w16cid:durableId="615216735">
    <w:abstractNumId w:val="14"/>
  </w:num>
  <w:num w:numId="20" w16cid:durableId="1185285627">
    <w:abstractNumId w:val="0"/>
  </w:num>
  <w:num w:numId="21" w16cid:durableId="1976443721">
    <w:abstractNumId w:val="4"/>
  </w:num>
  <w:num w:numId="22" w16cid:durableId="439569610">
    <w:abstractNumId w:val="3"/>
  </w:num>
  <w:num w:numId="23" w16cid:durableId="353042679">
    <w:abstractNumId w:val="21"/>
  </w:num>
  <w:num w:numId="24" w16cid:durableId="1988784382">
    <w:abstractNumId w:val="20"/>
  </w:num>
  <w:num w:numId="25" w16cid:durableId="1051686633">
    <w:abstractNumId w:val="37"/>
  </w:num>
  <w:num w:numId="26" w16cid:durableId="1199464305">
    <w:abstractNumId w:val="17"/>
  </w:num>
  <w:num w:numId="27" w16cid:durableId="64305377">
    <w:abstractNumId w:val="27"/>
  </w:num>
  <w:num w:numId="28" w16cid:durableId="1391154511">
    <w:abstractNumId w:val="30"/>
  </w:num>
  <w:num w:numId="29" w16cid:durableId="1050962287">
    <w:abstractNumId w:val="8"/>
  </w:num>
  <w:num w:numId="30" w16cid:durableId="56366263">
    <w:abstractNumId w:val="26"/>
  </w:num>
  <w:num w:numId="31" w16cid:durableId="523441250">
    <w:abstractNumId w:val="32"/>
  </w:num>
  <w:num w:numId="32" w16cid:durableId="1824540371">
    <w:abstractNumId w:val="10"/>
  </w:num>
  <w:num w:numId="33" w16cid:durableId="1222056123">
    <w:abstractNumId w:val="19"/>
  </w:num>
  <w:num w:numId="34" w16cid:durableId="1930503713">
    <w:abstractNumId w:val="24"/>
  </w:num>
  <w:num w:numId="35" w16cid:durableId="256912457">
    <w:abstractNumId w:val="12"/>
  </w:num>
  <w:num w:numId="36" w16cid:durableId="1999728941">
    <w:abstractNumId w:val="6"/>
  </w:num>
  <w:num w:numId="37" w16cid:durableId="669792096">
    <w:abstractNumId w:val="5"/>
  </w:num>
  <w:num w:numId="38" w16cid:durableId="1814441981">
    <w:abstractNumId w:val="29"/>
  </w:num>
  <w:num w:numId="39" w16cid:durableId="136647490">
    <w:abstractNumId w:val="36"/>
  </w:num>
  <w:num w:numId="40" w16cid:durableId="44912905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4331"/>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200717"/>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B5FD5"/>
    <w:rsid w:val="005C1A59"/>
    <w:rsid w:val="005E7ECB"/>
    <w:rsid w:val="005E7F3C"/>
    <w:rsid w:val="005F455F"/>
    <w:rsid w:val="005F5D35"/>
    <w:rsid w:val="00611FBF"/>
    <w:rsid w:val="006244BF"/>
    <w:rsid w:val="006304D4"/>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76D3F"/>
    <w:rsid w:val="00786034"/>
    <w:rsid w:val="007A10E4"/>
    <w:rsid w:val="007C7107"/>
    <w:rsid w:val="007D6EA3"/>
    <w:rsid w:val="007E56E0"/>
    <w:rsid w:val="007F1A07"/>
    <w:rsid w:val="007F2961"/>
    <w:rsid w:val="00817B39"/>
    <w:rsid w:val="0084534A"/>
    <w:rsid w:val="00851CCD"/>
    <w:rsid w:val="00860FC7"/>
    <w:rsid w:val="0089173E"/>
    <w:rsid w:val="008A0568"/>
    <w:rsid w:val="008B1A9E"/>
    <w:rsid w:val="008C09A7"/>
    <w:rsid w:val="008C2612"/>
    <w:rsid w:val="008C491D"/>
    <w:rsid w:val="008D0629"/>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376B3"/>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1307"/>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17114"/>
    <w:rsid w:val="00E20046"/>
    <w:rsid w:val="00E20476"/>
    <w:rsid w:val="00E30A00"/>
    <w:rsid w:val="00E32B26"/>
    <w:rsid w:val="00E3470E"/>
    <w:rsid w:val="00E40F5C"/>
    <w:rsid w:val="00E413EE"/>
    <w:rsid w:val="00E52AA8"/>
    <w:rsid w:val="00E75DBB"/>
    <w:rsid w:val="00E879FF"/>
    <w:rsid w:val="00E930A0"/>
    <w:rsid w:val="00EA2163"/>
    <w:rsid w:val="00EA46A8"/>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24A"/>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4DB99CCD-5B15-4844-9DC7-699D20A9E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rch.org.au/allergy/about_us/Allergy_and_Immunolog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llergyfacts.org.au/allergy-management/schooling-childcare" TargetMode="External"/><Relationship Id="rId2" Type="http://schemas.openxmlformats.org/officeDocument/2006/relationships/customXml" Target="../customXml/item2.xml"/><Relationship Id="rId16" Type="http://schemas.openxmlformats.org/officeDocument/2006/relationships/hyperlink" Target="https://allergyfacts.org.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policy"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2.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E03CFF41-E869-46A4-B1F1-5C8D3D190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5.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308</Words>
  <Characters>1315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Bronwyn Joyce</cp:lastModifiedBy>
  <cp:revision>2</cp:revision>
  <dcterms:created xsi:type="dcterms:W3CDTF">2023-08-31T03:53:00Z</dcterms:created>
  <dcterms:modified xsi:type="dcterms:W3CDTF">2023-09-01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4a8bff1-0089-4f44-a5fc-86f5475f67a0}</vt:lpwstr>
  </property>
  <property fmtid="{D5CDD505-2E9C-101B-9397-08002B2CF9AE}" pid="10" name="RecordPoint_ActiveItemWebId">
    <vt:lpwstr>{603f2397-5de8-47f6-bd19-8ee820c94c7c}</vt:lpwstr>
  </property>
  <property fmtid="{D5CDD505-2E9C-101B-9397-08002B2CF9AE}" pid="11" name="RecordPoint_RecordNumberSubmitted">
    <vt:lpwstr>R20230280948</vt:lpwstr>
  </property>
  <property fmtid="{D5CDD505-2E9C-101B-9397-08002B2CF9AE}" pid="12" name="RecordPoint_SubmissionCompleted">
    <vt:lpwstr>2023-05-30T17:45:44.0816405+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